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21570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54510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0589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19252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1077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28034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7904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4801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2274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73812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72600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76076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72180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74164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401474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едченко Алишер</dc:creator>
  <dc:language>ru-RU</dc:language>
  <cp:keywords/>
  <dcterms:created xsi:type="dcterms:W3CDTF">2024-03-09T10:08:22Z</dcterms:created>
  <dcterms:modified xsi:type="dcterms:W3CDTF">2024-03-09T10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